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f6d0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b4640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887a8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08de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aeb5cc6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7c5f88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a06917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ad264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0:09:58Z</dcterms:created>
  <dcterms:modified xsi:type="dcterms:W3CDTF">2022-01-20T00:09:58Z</dcterms:modified>
</cp:coreProperties>
</file>